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13396" w14:textId="2B335294" w:rsidR="0071696C" w:rsidRDefault="0071696C" w:rsidP="0071696C">
      <w:r>
        <w:t>Amanda is analyzing how to invest $500. She is considering the two investments described below.</w:t>
      </w:r>
    </w:p>
    <w:p w14:paraId="6AF3C23E" w14:textId="77777777" w:rsidR="0071696C" w:rsidRDefault="0071696C" w:rsidP="0071696C"/>
    <w:p w14:paraId="640DD8B8" w14:textId="280FECC1" w:rsidR="0071696C" w:rsidRDefault="0071696C" w:rsidP="0071696C">
      <w:pPr>
        <w:pStyle w:val="ListParagraph"/>
        <w:numPr>
          <w:ilvl w:val="0"/>
          <w:numId w:val="10"/>
        </w:numPr>
      </w:pPr>
      <w:r>
        <w:t>Savings accounts are insured and vary in the way in which interest is calculated. Some accounts pay simple interest, but other accounts compound interest at varying frequencies. Amanda is considering a savings account that pays 3.75% interest compounded annually.</w:t>
      </w:r>
    </w:p>
    <w:p w14:paraId="246FB37F" w14:textId="77777777" w:rsidR="0071696C" w:rsidRDefault="0071696C" w:rsidP="0071696C"/>
    <w:p w14:paraId="6C806D80" w14:textId="7616579F" w:rsidR="001C3884" w:rsidRDefault="0071696C" w:rsidP="0071696C">
      <w:pPr>
        <w:pStyle w:val="ListParagraph"/>
        <w:numPr>
          <w:ilvl w:val="0"/>
          <w:numId w:val="10"/>
        </w:numPr>
      </w:pPr>
      <w:r>
        <w:t xml:space="preserve">A certificate of deposit (CD) is an interest-bearing instrument that is similar to a savings account—it is insured and pays interest. Unlike savings accounts, CDs have a fixed time period and usually a fixed interest rate. CDs also vary in the way in which interest is calculated. Sometimes the interest is compounded, but simple-interest CDs also exist. Simple interest is calculated only on the original deposit. The CD must be held until the date of maturity, at which time the original money deposited may be withdrawn with the accrued interest. </w:t>
      </w:r>
      <w:r w:rsidRPr="0071696C">
        <w:rPr>
          <w:i/>
        </w:rPr>
        <w:t>Amanda is considering a CD that pays 4% simple annual interest for five years.</w:t>
      </w:r>
    </w:p>
    <w:p w14:paraId="20A0F046" w14:textId="77777777" w:rsidR="001F2976" w:rsidRDefault="001F2976" w:rsidP="001F2976"/>
    <w:p w14:paraId="592E7762" w14:textId="77777777" w:rsidR="001F2976" w:rsidRDefault="001F2976" w:rsidP="001F2976"/>
    <w:p w14:paraId="566E1C91" w14:textId="77777777" w:rsidR="0071696C" w:rsidRDefault="0071696C" w:rsidP="001F2976"/>
    <w:p w14:paraId="66A6CF27" w14:textId="751EABB4" w:rsidR="001F2976" w:rsidRDefault="00462EDB" w:rsidP="00462EDB">
      <w:r>
        <w:t xml:space="preserve">1. </w:t>
      </w:r>
      <w:r w:rsidR="0071696C">
        <w:t>Amanda wants to evaluate each investment for the first five years. Use the spreadsheet below to record your calculations.</w:t>
      </w:r>
    </w:p>
    <w:p w14:paraId="6C705CF5" w14:textId="77777777" w:rsidR="001F2976" w:rsidRDefault="001F2976" w:rsidP="001F2976"/>
    <w:tbl>
      <w:tblPr>
        <w:tblStyle w:val="TableGrid"/>
        <w:tblW w:w="0" w:type="auto"/>
        <w:tblLook w:val="04A0" w:firstRow="1" w:lastRow="0" w:firstColumn="1" w:lastColumn="0" w:noHBand="0" w:noVBand="1"/>
      </w:tblPr>
      <w:tblGrid>
        <w:gridCol w:w="1153"/>
        <w:gridCol w:w="1165"/>
        <w:gridCol w:w="1151"/>
        <w:gridCol w:w="1151"/>
        <w:gridCol w:w="1263"/>
        <w:gridCol w:w="1165"/>
        <w:gridCol w:w="1151"/>
        <w:gridCol w:w="1151"/>
      </w:tblGrid>
      <w:tr w:rsidR="0071696C" w:rsidRPr="0071696C" w14:paraId="5CAA934E" w14:textId="77777777" w:rsidTr="0071696C">
        <w:tc>
          <w:tcPr>
            <w:tcW w:w="1168" w:type="dxa"/>
            <w:shd w:val="clear" w:color="auto" w:fill="D9D9D9" w:themeFill="background1" w:themeFillShade="D9"/>
            <w:vAlign w:val="center"/>
          </w:tcPr>
          <w:p w14:paraId="6810039F" w14:textId="16E20D0D" w:rsidR="0071696C" w:rsidRPr="0071696C" w:rsidRDefault="0071696C" w:rsidP="0071696C">
            <w:pPr>
              <w:jc w:val="center"/>
              <w:rPr>
                <w:rFonts w:ascii="Trebuchet MS" w:hAnsi="Trebuchet MS"/>
                <w:b/>
                <w:sz w:val="20"/>
                <w:szCs w:val="20"/>
              </w:rPr>
            </w:pPr>
            <w:r w:rsidRPr="0071696C">
              <w:rPr>
                <w:rFonts w:ascii="Trebuchet MS" w:hAnsi="Trebuchet MS"/>
                <w:b/>
                <w:sz w:val="20"/>
                <w:szCs w:val="20"/>
              </w:rPr>
              <w:t>CD/Year</w:t>
            </w:r>
          </w:p>
        </w:tc>
        <w:tc>
          <w:tcPr>
            <w:tcW w:w="1168" w:type="dxa"/>
            <w:vAlign w:val="center"/>
          </w:tcPr>
          <w:p w14:paraId="4967EB30" w14:textId="791B6CE8" w:rsidR="0071696C" w:rsidRPr="0071696C" w:rsidRDefault="0071696C" w:rsidP="001F2976">
            <w:pPr>
              <w:rPr>
                <w:rFonts w:ascii="Trebuchet MS" w:hAnsi="Trebuchet MS"/>
                <w:b/>
                <w:sz w:val="20"/>
                <w:szCs w:val="20"/>
              </w:rPr>
            </w:pPr>
            <w:r w:rsidRPr="0071696C">
              <w:rPr>
                <w:rFonts w:ascii="Trebuchet MS" w:hAnsi="Trebuchet MS"/>
                <w:b/>
                <w:sz w:val="20"/>
                <w:szCs w:val="20"/>
              </w:rPr>
              <w:t>Beginning Balance</w:t>
            </w:r>
          </w:p>
        </w:tc>
        <w:tc>
          <w:tcPr>
            <w:tcW w:w="1169" w:type="dxa"/>
            <w:vAlign w:val="center"/>
          </w:tcPr>
          <w:p w14:paraId="32B67704" w14:textId="2C2E0189" w:rsidR="0071696C" w:rsidRPr="0071696C" w:rsidRDefault="0071696C" w:rsidP="001F2976">
            <w:pPr>
              <w:rPr>
                <w:rFonts w:ascii="Trebuchet MS" w:hAnsi="Trebuchet MS"/>
                <w:b/>
                <w:sz w:val="20"/>
                <w:szCs w:val="20"/>
              </w:rPr>
            </w:pPr>
            <w:r w:rsidRPr="0071696C">
              <w:rPr>
                <w:rFonts w:ascii="Trebuchet MS" w:hAnsi="Trebuchet MS"/>
                <w:b/>
                <w:sz w:val="20"/>
                <w:szCs w:val="20"/>
              </w:rPr>
              <w:t>Interest Earned</w:t>
            </w:r>
          </w:p>
        </w:tc>
        <w:tc>
          <w:tcPr>
            <w:tcW w:w="1169" w:type="dxa"/>
            <w:vAlign w:val="center"/>
          </w:tcPr>
          <w:p w14:paraId="1D00A17B" w14:textId="58CDF802" w:rsidR="0071696C" w:rsidRPr="0071696C" w:rsidRDefault="0071696C" w:rsidP="001F2976">
            <w:pPr>
              <w:rPr>
                <w:rFonts w:ascii="Trebuchet MS" w:hAnsi="Trebuchet MS"/>
                <w:b/>
                <w:sz w:val="20"/>
                <w:szCs w:val="20"/>
              </w:rPr>
            </w:pPr>
            <w:r w:rsidRPr="0071696C">
              <w:rPr>
                <w:rFonts w:ascii="Trebuchet MS" w:hAnsi="Trebuchet MS"/>
                <w:b/>
                <w:sz w:val="20"/>
                <w:szCs w:val="20"/>
              </w:rPr>
              <w:t>Ending Balance</w:t>
            </w:r>
          </w:p>
        </w:tc>
        <w:tc>
          <w:tcPr>
            <w:tcW w:w="1169" w:type="dxa"/>
            <w:shd w:val="clear" w:color="auto" w:fill="D9D9D9" w:themeFill="background1" w:themeFillShade="D9"/>
            <w:vAlign w:val="center"/>
          </w:tcPr>
          <w:p w14:paraId="3C3FBB09" w14:textId="12D679E9" w:rsidR="0071696C" w:rsidRPr="0071696C" w:rsidRDefault="0071696C" w:rsidP="0071696C">
            <w:pPr>
              <w:jc w:val="center"/>
              <w:rPr>
                <w:rFonts w:ascii="Trebuchet MS" w:hAnsi="Trebuchet MS"/>
                <w:b/>
                <w:sz w:val="20"/>
                <w:szCs w:val="20"/>
              </w:rPr>
            </w:pPr>
            <w:r>
              <w:rPr>
                <w:rFonts w:ascii="Trebuchet MS" w:hAnsi="Trebuchet MS"/>
                <w:b/>
                <w:sz w:val="20"/>
                <w:szCs w:val="20"/>
              </w:rPr>
              <w:t>Savings Account/</w:t>
            </w:r>
            <w:proofErr w:type="spellStart"/>
            <w:r>
              <w:rPr>
                <w:rFonts w:ascii="Trebuchet MS" w:hAnsi="Trebuchet MS"/>
                <w:b/>
                <w:sz w:val="20"/>
                <w:szCs w:val="20"/>
              </w:rPr>
              <w:t>Y</w:t>
            </w:r>
            <w:r w:rsidRPr="0071696C">
              <w:rPr>
                <w:rFonts w:ascii="Trebuchet MS" w:hAnsi="Trebuchet MS"/>
                <w:b/>
                <w:sz w:val="20"/>
                <w:szCs w:val="20"/>
              </w:rPr>
              <w:t>r</w:t>
            </w:r>
            <w:proofErr w:type="spellEnd"/>
          </w:p>
        </w:tc>
        <w:tc>
          <w:tcPr>
            <w:tcW w:w="1169" w:type="dxa"/>
            <w:vAlign w:val="center"/>
          </w:tcPr>
          <w:p w14:paraId="73F70974" w14:textId="38599B71" w:rsidR="0071696C" w:rsidRPr="0071696C" w:rsidRDefault="0071696C" w:rsidP="001F2976">
            <w:pPr>
              <w:rPr>
                <w:rFonts w:ascii="Trebuchet MS" w:hAnsi="Trebuchet MS"/>
                <w:b/>
                <w:sz w:val="20"/>
                <w:szCs w:val="20"/>
              </w:rPr>
            </w:pPr>
            <w:r w:rsidRPr="0071696C">
              <w:rPr>
                <w:rFonts w:ascii="Trebuchet MS" w:hAnsi="Trebuchet MS"/>
                <w:b/>
                <w:sz w:val="20"/>
                <w:szCs w:val="20"/>
              </w:rPr>
              <w:t>Beginning Balance</w:t>
            </w:r>
          </w:p>
        </w:tc>
        <w:tc>
          <w:tcPr>
            <w:tcW w:w="1169" w:type="dxa"/>
            <w:vAlign w:val="center"/>
          </w:tcPr>
          <w:p w14:paraId="6732A864" w14:textId="60AD0934" w:rsidR="0071696C" w:rsidRPr="0071696C" w:rsidRDefault="0071696C" w:rsidP="001F2976">
            <w:pPr>
              <w:rPr>
                <w:rFonts w:ascii="Trebuchet MS" w:hAnsi="Trebuchet MS"/>
                <w:b/>
                <w:sz w:val="20"/>
                <w:szCs w:val="20"/>
              </w:rPr>
            </w:pPr>
            <w:r w:rsidRPr="0071696C">
              <w:rPr>
                <w:rFonts w:ascii="Trebuchet MS" w:hAnsi="Trebuchet MS"/>
                <w:b/>
                <w:sz w:val="20"/>
                <w:szCs w:val="20"/>
              </w:rPr>
              <w:t>Interest Earned</w:t>
            </w:r>
          </w:p>
        </w:tc>
        <w:tc>
          <w:tcPr>
            <w:tcW w:w="1169" w:type="dxa"/>
            <w:vAlign w:val="center"/>
          </w:tcPr>
          <w:p w14:paraId="1D72EAE8" w14:textId="6946F0D8" w:rsidR="0071696C" w:rsidRPr="0071696C" w:rsidRDefault="0071696C" w:rsidP="001F2976">
            <w:pPr>
              <w:rPr>
                <w:rFonts w:ascii="Trebuchet MS" w:hAnsi="Trebuchet MS"/>
                <w:b/>
                <w:sz w:val="20"/>
                <w:szCs w:val="20"/>
              </w:rPr>
            </w:pPr>
            <w:r w:rsidRPr="0071696C">
              <w:rPr>
                <w:rFonts w:ascii="Trebuchet MS" w:hAnsi="Trebuchet MS"/>
                <w:b/>
                <w:sz w:val="20"/>
                <w:szCs w:val="20"/>
              </w:rPr>
              <w:t>Ending Balance</w:t>
            </w:r>
          </w:p>
        </w:tc>
      </w:tr>
      <w:tr w:rsidR="0071696C" w14:paraId="1DF924AB" w14:textId="77777777" w:rsidTr="0071696C">
        <w:tc>
          <w:tcPr>
            <w:tcW w:w="1168" w:type="dxa"/>
            <w:shd w:val="clear" w:color="auto" w:fill="D9D9D9" w:themeFill="background1" w:themeFillShade="D9"/>
          </w:tcPr>
          <w:p w14:paraId="06A10CE4" w14:textId="41D45875" w:rsidR="0071696C" w:rsidRDefault="0071696C" w:rsidP="0071696C">
            <w:pPr>
              <w:spacing w:before="240" w:after="240"/>
              <w:jc w:val="center"/>
            </w:pPr>
            <w:r>
              <w:t>1</w:t>
            </w:r>
          </w:p>
        </w:tc>
        <w:tc>
          <w:tcPr>
            <w:tcW w:w="1168" w:type="dxa"/>
          </w:tcPr>
          <w:p w14:paraId="6B783701" w14:textId="26B5E381" w:rsidR="0071696C" w:rsidRDefault="0071696C" w:rsidP="0071696C">
            <w:pPr>
              <w:spacing w:before="240" w:after="240"/>
            </w:pPr>
            <w:r>
              <w:t>$500</w:t>
            </w:r>
          </w:p>
        </w:tc>
        <w:tc>
          <w:tcPr>
            <w:tcW w:w="1169" w:type="dxa"/>
          </w:tcPr>
          <w:p w14:paraId="7DE319B2" w14:textId="77777777" w:rsidR="0071696C" w:rsidRDefault="0071696C" w:rsidP="0071696C">
            <w:pPr>
              <w:spacing w:before="240" w:after="240"/>
            </w:pPr>
          </w:p>
        </w:tc>
        <w:tc>
          <w:tcPr>
            <w:tcW w:w="1169" w:type="dxa"/>
          </w:tcPr>
          <w:p w14:paraId="0C5DB715" w14:textId="77777777" w:rsidR="0071696C" w:rsidRDefault="0071696C" w:rsidP="0071696C">
            <w:pPr>
              <w:spacing w:before="240" w:after="240"/>
            </w:pPr>
          </w:p>
        </w:tc>
        <w:tc>
          <w:tcPr>
            <w:tcW w:w="1169" w:type="dxa"/>
            <w:shd w:val="clear" w:color="auto" w:fill="D9D9D9" w:themeFill="background1" w:themeFillShade="D9"/>
          </w:tcPr>
          <w:p w14:paraId="02454606" w14:textId="0A526044" w:rsidR="0071696C" w:rsidRDefault="0071696C" w:rsidP="0071696C">
            <w:pPr>
              <w:spacing w:before="240" w:after="240"/>
              <w:jc w:val="center"/>
            </w:pPr>
            <w:r>
              <w:t>1</w:t>
            </w:r>
          </w:p>
        </w:tc>
        <w:tc>
          <w:tcPr>
            <w:tcW w:w="1169" w:type="dxa"/>
          </w:tcPr>
          <w:p w14:paraId="369BF9CB" w14:textId="2AE582B6" w:rsidR="0071696C" w:rsidRDefault="0071696C" w:rsidP="0071696C">
            <w:pPr>
              <w:spacing w:before="240" w:after="240"/>
            </w:pPr>
            <w:r>
              <w:t>$500</w:t>
            </w:r>
          </w:p>
        </w:tc>
        <w:tc>
          <w:tcPr>
            <w:tcW w:w="1169" w:type="dxa"/>
          </w:tcPr>
          <w:p w14:paraId="18CAC1A2" w14:textId="77777777" w:rsidR="0071696C" w:rsidRDefault="0071696C" w:rsidP="0071696C">
            <w:pPr>
              <w:spacing w:before="240" w:after="240"/>
            </w:pPr>
          </w:p>
        </w:tc>
        <w:tc>
          <w:tcPr>
            <w:tcW w:w="1169" w:type="dxa"/>
          </w:tcPr>
          <w:p w14:paraId="35732903" w14:textId="77777777" w:rsidR="0071696C" w:rsidRDefault="0071696C" w:rsidP="0071696C">
            <w:pPr>
              <w:spacing w:before="240" w:after="240"/>
            </w:pPr>
          </w:p>
        </w:tc>
      </w:tr>
      <w:tr w:rsidR="0071696C" w14:paraId="30D45A77" w14:textId="77777777" w:rsidTr="0071696C">
        <w:tc>
          <w:tcPr>
            <w:tcW w:w="1168" w:type="dxa"/>
            <w:shd w:val="clear" w:color="auto" w:fill="D9D9D9" w:themeFill="background1" w:themeFillShade="D9"/>
          </w:tcPr>
          <w:p w14:paraId="69693408" w14:textId="3A48832C" w:rsidR="0071696C" w:rsidRDefault="0071696C" w:rsidP="0071696C">
            <w:pPr>
              <w:spacing w:before="240" w:after="240"/>
              <w:jc w:val="center"/>
            </w:pPr>
            <w:r>
              <w:t>2</w:t>
            </w:r>
          </w:p>
        </w:tc>
        <w:tc>
          <w:tcPr>
            <w:tcW w:w="1168" w:type="dxa"/>
          </w:tcPr>
          <w:p w14:paraId="03FE05E1" w14:textId="77777777" w:rsidR="0071696C" w:rsidRDefault="0071696C" w:rsidP="0071696C">
            <w:pPr>
              <w:spacing w:before="240" w:after="240"/>
            </w:pPr>
          </w:p>
        </w:tc>
        <w:tc>
          <w:tcPr>
            <w:tcW w:w="1169" w:type="dxa"/>
          </w:tcPr>
          <w:p w14:paraId="43343C97" w14:textId="77777777" w:rsidR="0071696C" w:rsidRDefault="0071696C" w:rsidP="0071696C">
            <w:pPr>
              <w:spacing w:before="240" w:after="240"/>
            </w:pPr>
          </w:p>
        </w:tc>
        <w:tc>
          <w:tcPr>
            <w:tcW w:w="1169" w:type="dxa"/>
          </w:tcPr>
          <w:p w14:paraId="46053B01" w14:textId="77777777" w:rsidR="0071696C" w:rsidRDefault="0071696C" w:rsidP="0071696C">
            <w:pPr>
              <w:spacing w:before="240" w:after="240"/>
            </w:pPr>
          </w:p>
        </w:tc>
        <w:tc>
          <w:tcPr>
            <w:tcW w:w="1169" w:type="dxa"/>
            <w:shd w:val="clear" w:color="auto" w:fill="D9D9D9" w:themeFill="background1" w:themeFillShade="D9"/>
          </w:tcPr>
          <w:p w14:paraId="51B58083" w14:textId="5D47F6D6" w:rsidR="0071696C" w:rsidRDefault="0071696C" w:rsidP="0071696C">
            <w:pPr>
              <w:spacing w:before="240" w:after="240"/>
              <w:jc w:val="center"/>
            </w:pPr>
            <w:r>
              <w:t>2</w:t>
            </w:r>
          </w:p>
        </w:tc>
        <w:tc>
          <w:tcPr>
            <w:tcW w:w="1169" w:type="dxa"/>
          </w:tcPr>
          <w:p w14:paraId="3B0FF1B0" w14:textId="77777777" w:rsidR="0071696C" w:rsidRDefault="0071696C" w:rsidP="0071696C">
            <w:pPr>
              <w:spacing w:before="240" w:after="240"/>
            </w:pPr>
          </w:p>
        </w:tc>
        <w:tc>
          <w:tcPr>
            <w:tcW w:w="1169" w:type="dxa"/>
          </w:tcPr>
          <w:p w14:paraId="6DB7CD71" w14:textId="77777777" w:rsidR="0071696C" w:rsidRDefault="0071696C" w:rsidP="0071696C">
            <w:pPr>
              <w:spacing w:before="240" w:after="240"/>
            </w:pPr>
          </w:p>
        </w:tc>
        <w:tc>
          <w:tcPr>
            <w:tcW w:w="1169" w:type="dxa"/>
          </w:tcPr>
          <w:p w14:paraId="3F516675" w14:textId="77777777" w:rsidR="0071696C" w:rsidRDefault="0071696C" w:rsidP="0071696C">
            <w:pPr>
              <w:spacing w:before="240" w:after="240"/>
            </w:pPr>
          </w:p>
        </w:tc>
      </w:tr>
      <w:tr w:rsidR="0071696C" w14:paraId="1FAC8A0A" w14:textId="77777777" w:rsidTr="0071696C">
        <w:tc>
          <w:tcPr>
            <w:tcW w:w="1168" w:type="dxa"/>
            <w:shd w:val="clear" w:color="auto" w:fill="D9D9D9" w:themeFill="background1" w:themeFillShade="D9"/>
          </w:tcPr>
          <w:p w14:paraId="6FA034D2" w14:textId="0ADD115E" w:rsidR="0071696C" w:rsidRDefault="0071696C" w:rsidP="0071696C">
            <w:pPr>
              <w:spacing w:before="240" w:after="240"/>
              <w:jc w:val="center"/>
            </w:pPr>
            <w:r>
              <w:t>3</w:t>
            </w:r>
          </w:p>
        </w:tc>
        <w:tc>
          <w:tcPr>
            <w:tcW w:w="1168" w:type="dxa"/>
          </w:tcPr>
          <w:p w14:paraId="70176122" w14:textId="77777777" w:rsidR="0071696C" w:rsidRDefault="0071696C" w:rsidP="0071696C">
            <w:pPr>
              <w:spacing w:before="240" w:after="240"/>
            </w:pPr>
          </w:p>
        </w:tc>
        <w:tc>
          <w:tcPr>
            <w:tcW w:w="1169" w:type="dxa"/>
          </w:tcPr>
          <w:p w14:paraId="4BF65780" w14:textId="77777777" w:rsidR="0071696C" w:rsidRDefault="0071696C" w:rsidP="0071696C">
            <w:pPr>
              <w:spacing w:before="240" w:after="240"/>
            </w:pPr>
          </w:p>
        </w:tc>
        <w:tc>
          <w:tcPr>
            <w:tcW w:w="1169" w:type="dxa"/>
          </w:tcPr>
          <w:p w14:paraId="4487B6F8" w14:textId="77777777" w:rsidR="0071696C" w:rsidRDefault="0071696C" w:rsidP="0071696C">
            <w:pPr>
              <w:spacing w:before="240" w:after="240"/>
            </w:pPr>
          </w:p>
        </w:tc>
        <w:tc>
          <w:tcPr>
            <w:tcW w:w="1169" w:type="dxa"/>
            <w:shd w:val="clear" w:color="auto" w:fill="D9D9D9" w:themeFill="background1" w:themeFillShade="D9"/>
          </w:tcPr>
          <w:p w14:paraId="25833065" w14:textId="2CD55007" w:rsidR="0071696C" w:rsidRDefault="0071696C" w:rsidP="0071696C">
            <w:pPr>
              <w:spacing w:before="240" w:after="240"/>
              <w:jc w:val="center"/>
            </w:pPr>
            <w:r>
              <w:t>3</w:t>
            </w:r>
          </w:p>
        </w:tc>
        <w:tc>
          <w:tcPr>
            <w:tcW w:w="1169" w:type="dxa"/>
          </w:tcPr>
          <w:p w14:paraId="34E4668A" w14:textId="77777777" w:rsidR="0071696C" w:rsidRDefault="0071696C" w:rsidP="0071696C">
            <w:pPr>
              <w:spacing w:before="240" w:after="240"/>
            </w:pPr>
          </w:p>
        </w:tc>
        <w:tc>
          <w:tcPr>
            <w:tcW w:w="1169" w:type="dxa"/>
          </w:tcPr>
          <w:p w14:paraId="393E796D" w14:textId="77777777" w:rsidR="0071696C" w:rsidRDefault="0071696C" w:rsidP="0071696C">
            <w:pPr>
              <w:spacing w:before="240" w:after="240"/>
            </w:pPr>
          </w:p>
        </w:tc>
        <w:tc>
          <w:tcPr>
            <w:tcW w:w="1169" w:type="dxa"/>
          </w:tcPr>
          <w:p w14:paraId="2CC51467" w14:textId="77777777" w:rsidR="0071696C" w:rsidRDefault="0071696C" w:rsidP="0071696C">
            <w:pPr>
              <w:spacing w:before="240" w:after="240"/>
            </w:pPr>
          </w:p>
        </w:tc>
      </w:tr>
      <w:tr w:rsidR="0071696C" w14:paraId="33F3304D" w14:textId="77777777" w:rsidTr="0071696C">
        <w:tc>
          <w:tcPr>
            <w:tcW w:w="1168" w:type="dxa"/>
            <w:shd w:val="clear" w:color="auto" w:fill="D9D9D9" w:themeFill="background1" w:themeFillShade="D9"/>
          </w:tcPr>
          <w:p w14:paraId="48A92576" w14:textId="5DF00994" w:rsidR="0071696C" w:rsidRDefault="0071696C" w:rsidP="0071696C">
            <w:pPr>
              <w:spacing w:before="240" w:after="240"/>
              <w:jc w:val="center"/>
            </w:pPr>
            <w:r>
              <w:t>4</w:t>
            </w:r>
          </w:p>
        </w:tc>
        <w:tc>
          <w:tcPr>
            <w:tcW w:w="1168" w:type="dxa"/>
          </w:tcPr>
          <w:p w14:paraId="1C0EEDB8" w14:textId="77777777" w:rsidR="0071696C" w:rsidRDefault="0071696C" w:rsidP="0071696C">
            <w:pPr>
              <w:spacing w:before="240" w:after="240"/>
            </w:pPr>
          </w:p>
        </w:tc>
        <w:tc>
          <w:tcPr>
            <w:tcW w:w="1169" w:type="dxa"/>
          </w:tcPr>
          <w:p w14:paraId="03C27B1F" w14:textId="77777777" w:rsidR="0071696C" w:rsidRDefault="0071696C" w:rsidP="0071696C">
            <w:pPr>
              <w:spacing w:before="240" w:after="240"/>
            </w:pPr>
          </w:p>
        </w:tc>
        <w:tc>
          <w:tcPr>
            <w:tcW w:w="1169" w:type="dxa"/>
          </w:tcPr>
          <w:p w14:paraId="56FA0E7B" w14:textId="77777777" w:rsidR="0071696C" w:rsidRDefault="0071696C" w:rsidP="0071696C">
            <w:pPr>
              <w:spacing w:before="240" w:after="240"/>
            </w:pPr>
          </w:p>
        </w:tc>
        <w:tc>
          <w:tcPr>
            <w:tcW w:w="1169" w:type="dxa"/>
            <w:shd w:val="clear" w:color="auto" w:fill="D9D9D9" w:themeFill="background1" w:themeFillShade="D9"/>
          </w:tcPr>
          <w:p w14:paraId="520A63B1" w14:textId="0E6BDFAF" w:rsidR="0071696C" w:rsidRDefault="0071696C" w:rsidP="0071696C">
            <w:pPr>
              <w:spacing w:before="240" w:after="240"/>
              <w:jc w:val="center"/>
            </w:pPr>
            <w:r>
              <w:t>4</w:t>
            </w:r>
          </w:p>
        </w:tc>
        <w:tc>
          <w:tcPr>
            <w:tcW w:w="1169" w:type="dxa"/>
          </w:tcPr>
          <w:p w14:paraId="739F636D" w14:textId="77777777" w:rsidR="0071696C" w:rsidRDefault="0071696C" w:rsidP="0071696C">
            <w:pPr>
              <w:spacing w:before="240" w:after="240"/>
            </w:pPr>
          </w:p>
        </w:tc>
        <w:tc>
          <w:tcPr>
            <w:tcW w:w="1169" w:type="dxa"/>
          </w:tcPr>
          <w:p w14:paraId="44B63C8A" w14:textId="77777777" w:rsidR="0071696C" w:rsidRDefault="0071696C" w:rsidP="0071696C">
            <w:pPr>
              <w:spacing w:before="240" w:after="240"/>
            </w:pPr>
          </w:p>
        </w:tc>
        <w:tc>
          <w:tcPr>
            <w:tcW w:w="1169" w:type="dxa"/>
          </w:tcPr>
          <w:p w14:paraId="1E3D625C" w14:textId="77777777" w:rsidR="0071696C" w:rsidRDefault="0071696C" w:rsidP="0071696C">
            <w:pPr>
              <w:spacing w:before="240" w:after="240"/>
            </w:pPr>
          </w:p>
        </w:tc>
      </w:tr>
      <w:tr w:rsidR="0071696C" w14:paraId="69854F85" w14:textId="77777777" w:rsidTr="0071696C">
        <w:tc>
          <w:tcPr>
            <w:tcW w:w="1168" w:type="dxa"/>
            <w:shd w:val="clear" w:color="auto" w:fill="D9D9D9" w:themeFill="background1" w:themeFillShade="D9"/>
          </w:tcPr>
          <w:p w14:paraId="3F272859" w14:textId="5CAC6913" w:rsidR="0071696C" w:rsidRDefault="0071696C" w:rsidP="0071696C">
            <w:pPr>
              <w:spacing w:before="240" w:after="240"/>
              <w:jc w:val="center"/>
            </w:pPr>
            <w:r>
              <w:t>5</w:t>
            </w:r>
          </w:p>
        </w:tc>
        <w:tc>
          <w:tcPr>
            <w:tcW w:w="1168" w:type="dxa"/>
          </w:tcPr>
          <w:p w14:paraId="5C43B59F" w14:textId="77777777" w:rsidR="0071696C" w:rsidRDefault="0071696C" w:rsidP="0071696C">
            <w:pPr>
              <w:spacing w:before="240" w:after="240"/>
            </w:pPr>
          </w:p>
        </w:tc>
        <w:tc>
          <w:tcPr>
            <w:tcW w:w="1169" w:type="dxa"/>
          </w:tcPr>
          <w:p w14:paraId="2C9B860E" w14:textId="77777777" w:rsidR="0071696C" w:rsidRDefault="0071696C" w:rsidP="0071696C">
            <w:pPr>
              <w:spacing w:before="240" w:after="240"/>
            </w:pPr>
          </w:p>
        </w:tc>
        <w:tc>
          <w:tcPr>
            <w:tcW w:w="1169" w:type="dxa"/>
          </w:tcPr>
          <w:p w14:paraId="65729323" w14:textId="77777777" w:rsidR="0071696C" w:rsidRDefault="0071696C" w:rsidP="0071696C">
            <w:pPr>
              <w:spacing w:before="240" w:after="240"/>
            </w:pPr>
          </w:p>
        </w:tc>
        <w:tc>
          <w:tcPr>
            <w:tcW w:w="1169" w:type="dxa"/>
            <w:shd w:val="clear" w:color="auto" w:fill="D9D9D9" w:themeFill="background1" w:themeFillShade="D9"/>
          </w:tcPr>
          <w:p w14:paraId="77838D90" w14:textId="5B70E675" w:rsidR="0071696C" w:rsidRDefault="0071696C" w:rsidP="0071696C">
            <w:pPr>
              <w:spacing w:before="240" w:after="240"/>
              <w:jc w:val="center"/>
            </w:pPr>
            <w:r>
              <w:t>5</w:t>
            </w:r>
          </w:p>
        </w:tc>
        <w:tc>
          <w:tcPr>
            <w:tcW w:w="1169" w:type="dxa"/>
          </w:tcPr>
          <w:p w14:paraId="0CDAC414" w14:textId="77777777" w:rsidR="0071696C" w:rsidRDefault="0071696C" w:rsidP="0071696C">
            <w:pPr>
              <w:spacing w:before="240" w:after="240"/>
            </w:pPr>
          </w:p>
        </w:tc>
        <w:tc>
          <w:tcPr>
            <w:tcW w:w="1169" w:type="dxa"/>
          </w:tcPr>
          <w:p w14:paraId="3FA0E2FF" w14:textId="77777777" w:rsidR="0071696C" w:rsidRDefault="0071696C" w:rsidP="0071696C">
            <w:pPr>
              <w:spacing w:before="240" w:after="240"/>
            </w:pPr>
          </w:p>
        </w:tc>
        <w:tc>
          <w:tcPr>
            <w:tcW w:w="1169" w:type="dxa"/>
          </w:tcPr>
          <w:p w14:paraId="1A311F2A" w14:textId="77777777" w:rsidR="0071696C" w:rsidRDefault="0071696C" w:rsidP="0071696C">
            <w:pPr>
              <w:spacing w:before="240" w:after="240"/>
            </w:pPr>
          </w:p>
        </w:tc>
      </w:tr>
    </w:tbl>
    <w:p w14:paraId="2DAB26CE" w14:textId="4CAF2493" w:rsidR="001F2976" w:rsidRDefault="001F2976" w:rsidP="001F2976"/>
    <w:p w14:paraId="19FC73CC" w14:textId="77777777" w:rsidR="001F2976" w:rsidRDefault="001F2976" w:rsidP="001F2976"/>
    <w:p w14:paraId="04F30D1D" w14:textId="77777777" w:rsidR="001F2976" w:rsidRDefault="001F2976" w:rsidP="001F2976"/>
    <w:p w14:paraId="6F2D85E6" w14:textId="3886450F" w:rsidR="006C1F8E" w:rsidRDefault="007F2534" w:rsidP="00845CE1">
      <w:r>
        <w:t>2. If Amanda is using this investment as an emergency fund, in which should she invest? Explain your reasoning.</w:t>
      </w:r>
    </w:p>
    <w:p w14:paraId="1214354E" w14:textId="2C4DB78C" w:rsidR="00845CE1" w:rsidRDefault="00845CE1" w:rsidP="00845CE1"/>
    <w:p w14:paraId="3C8730E7" w14:textId="296BECDB" w:rsidR="00845CE1" w:rsidRDefault="00845CE1" w:rsidP="00845CE1"/>
    <w:p w14:paraId="2C6A465B" w14:textId="0419DEC3" w:rsidR="00845CE1" w:rsidRDefault="00845CE1" w:rsidP="00845CE1"/>
    <w:p w14:paraId="6F83A02D" w14:textId="27A4C72D" w:rsidR="00845CE1" w:rsidRDefault="00845CE1" w:rsidP="00845CE1"/>
    <w:p w14:paraId="7779C151" w14:textId="14FA3491" w:rsidR="00845CE1" w:rsidRDefault="00845CE1" w:rsidP="00845CE1"/>
    <w:p w14:paraId="5DBF6721" w14:textId="77777777" w:rsidR="00845CE1" w:rsidRDefault="00845CE1" w:rsidP="00845CE1"/>
    <w:p w14:paraId="4076CD2E" w14:textId="39C62F5E" w:rsidR="006C1F8E" w:rsidRDefault="006C1F8E" w:rsidP="006C1F8E">
      <w:r>
        <w:lastRenderedPageBreak/>
        <w:t>3. Based on the processes you used to fill in the spreadsheet in Question 1, write a function rule to model each investment. Let y represent the value of the investment at the end of any year x.</w:t>
      </w:r>
    </w:p>
    <w:p w14:paraId="28AA24AB" w14:textId="77777777" w:rsidR="006C1F8E" w:rsidRDefault="006C1F8E" w:rsidP="001F2976"/>
    <w:p w14:paraId="2F1D065A" w14:textId="19A53ED6" w:rsidR="006C1F8E" w:rsidRDefault="006C1F8E" w:rsidP="001F2976"/>
    <w:p w14:paraId="73686703" w14:textId="0744E50A" w:rsidR="00845CE1" w:rsidRDefault="00845CE1" w:rsidP="001F2976"/>
    <w:p w14:paraId="7913695A" w14:textId="78BD8ECA" w:rsidR="00845CE1" w:rsidRDefault="00845CE1" w:rsidP="001F2976"/>
    <w:p w14:paraId="1B1BC735" w14:textId="13B5FE6B" w:rsidR="00845CE1" w:rsidRDefault="00845CE1" w:rsidP="001F2976"/>
    <w:p w14:paraId="47EE1142" w14:textId="1318E845" w:rsidR="00845CE1" w:rsidRDefault="00845CE1" w:rsidP="001F2976"/>
    <w:p w14:paraId="3D9369FF" w14:textId="77777777" w:rsidR="00845CE1" w:rsidRDefault="00845CE1" w:rsidP="001F2976"/>
    <w:p w14:paraId="0789770D" w14:textId="77777777" w:rsidR="006C1F8E" w:rsidRDefault="006C1F8E" w:rsidP="001F2976"/>
    <w:p w14:paraId="3FA8F039" w14:textId="6E7A0B7C" w:rsidR="006C1F8E" w:rsidRDefault="006C1F8E" w:rsidP="006C1F8E">
      <w:r>
        <w:t>4. What types of functions did you use to model each investment option? How are the functions related to the type of interest earned in each option?</w:t>
      </w:r>
    </w:p>
    <w:p w14:paraId="4F148945" w14:textId="77777777" w:rsidR="006C1F8E" w:rsidRDefault="006C1F8E" w:rsidP="001F2976"/>
    <w:p w14:paraId="335AACB6" w14:textId="2897B424" w:rsidR="00E36C78" w:rsidRDefault="00E36C78" w:rsidP="001F2976"/>
    <w:p w14:paraId="5EE691FB" w14:textId="4E7B4045" w:rsidR="00100682" w:rsidRDefault="00100682" w:rsidP="001F2976"/>
    <w:p w14:paraId="695D7B18" w14:textId="4248345D" w:rsidR="00100682" w:rsidRDefault="00100682" w:rsidP="001F2976"/>
    <w:p w14:paraId="670DBC29" w14:textId="14F84BB6" w:rsidR="00100682" w:rsidRDefault="00100682" w:rsidP="001F2976"/>
    <w:p w14:paraId="147D3E4A" w14:textId="23CB6710" w:rsidR="00100682" w:rsidRDefault="00100682" w:rsidP="001F2976"/>
    <w:p w14:paraId="4D3DA3E8" w14:textId="77777777" w:rsidR="00100682" w:rsidRDefault="00100682" w:rsidP="001F2976"/>
    <w:p w14:paraId="4921BA5A" w14:textId="1FAF3744" w:rsidR="00E36C78" w:rsidRPr="000C74AA" w:rsidRDefault="00E36C78" w:rsidP="00E36C78">
      <w:pPr>
        <w:rPr>
          <w:b/>
        </w:rPr>
      </w:pPr>
      <w:r w:rsidRPr="000C74AA">
        <w:rPr>
          <w:b/>
        </w:rPr>
        <w:t>Amanda has decided to keep the investment until retirement—40 years from now. Assume that she can invest in the same CD or savings account at the same rate for the life of the investment.</w:t>
      </w:r>
    </w:p>
    <w:p w14:paraId="1FE80180" w14:textId="77777777" w:rsidR="00E36C78" w:rsidRDefault="00E36C78" w:rsidP="00E36C78"/>
    <w:p w14:paraId="38A0913E" w14:textId="45F32FEA" w:rsidR="00E36C78" w:rsidRDefault="00E36C78" w:rsidP="00E36C78">
      <w:pPr>
        <w:ind w:right="-630"/>
      </w:pPr>
      <w:r>
        <w:t>5. Use your graphing calculator to graph both functions. Describe your axes and scaling and sketch your graphs.</w:t>
      </w:r>
    </w:p>
    <w:p w14:paraId="58D55EB6" w14:textId="77777777" w:rsidR="001F2976" w:rsidRDefault="001F2976" w:rsidP="001F2976"/>
    <w:p w14:paraId="49E8C8ED" w14:textId="5FCB2389" w:rsidR="00E36C78" w:rsidRDefault="00E36C78" w:rsidP="00E36C78">
      <w:pPr>
        <w:ind w:right="-540"/>
      </w:pPr>
      <w:r>
        <w:rPr>
          <w:noProof/>
        </w:rPr>
        <w:drawing>
          <wp:inline distT="0" distB="0" distL="0" distR="0" wp14:anchorId="6387223C" wp14:editId="61089746">
            <wp:extent cx="3093057" cy="3093057"/>
            <wp:effectExtent l="0" t="0" r="0" b="0"/>
            <wp:docPr id="1" name="Picture 1" descr="https://upload.wikimedia.org/wikipedia/commons/thumb/9/9f/Graph-paper.svg/400px-Graph-pap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9/9f/Graph-paper.svg/400px-Graph-paper.sv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2343" cy="3122343"/>
                    </a:xfrm>
                    <a:prstGeom prst="rect">
                      <a:avLst/>
                    </a:prstGeom>
                    <a:noFill/>
                    <a:ln>
                      <a:noFill/>
                    </a:ln>
                  </pic:spPr>
                </pic:pic>
              </a:graphicData>
            </a:graphic>
          </wp:inline>
        </w:drawing>
      </w:r>
      <w:r>
        <w:rPr>
          <w:noProof/>
        </w:rPr>
        <w:drawing>
          <wp:inline distT="0" distB="0" distL="0" distR="0" wp14:anchorId="0F1F3B01" wp14:editId="3C274EFC">
            <wp:extent cx="3093057" cy="3093057"/>
            <wp:effectExtent l="0" t="0" r="0" b="0"/>
            <wp:docPr id="2" name="Picture 2" descr="https://upload.wikimedia.org/wikipedia/commons/thumb/9/9f/Graph-paper.svg/400px-Graph-pap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9/9f/Graph-paper.svg/400px-Graph-paper.sv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2343" cy="3122343"/>
                    </a:xfrm>
                    <a:prstGeom prst="rect">
                      <a:avLst/>
                    </a:prstGeom>
                    <a:noFill/>
                    <a:ln>
                      <a:noFill/>
                    </a:ln>
                  </pic:spPr>
                </pic:pic>
              </a:graphicData>
            </a:graphic>
          </wp:inline>
        </w:drawing>
      </w:r>
    </w:p>
    <w:p w14:paraId="6293D21F" w14:textId="7D8E431B" w:rsidR="00E36C78" w:rsidRDefault="00E36C78" w:rsidP="00E36C78">
      <w:pPr>
        <w:ind w:right="-540"/>
      </w:pPr>
      <w:r>
        <w:rPr>
          <w:noProof/>
        </w:rPr>
        <w:drawing>
          <wp:inline distT="0" distB="0" distL="0" distR="0" wp14:anchorId="098A0E21" wp14:editId="305D52DE">
            <wp:extent cx="3092450" cy="779228"/>
            <wp:effectExtent l="0" t="0" r="0" b="1905"/>
            <wp:docPr id="4" name="Picture 4" descr="https://upload.wikimedia.org/wikipedia/commons/thumb/9/9f/Graph-paper.svg/400px-Graph-pap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9/9f/Graph-paper.svg/400px-Graph-paper.svg.png"/>
                    <pic:cNvPicPr>
                      <a:picLocks noChangeAspect="1" noChangeArrowheads="1"/>
                    </pic:cNvPicPr>
                  </pic:nvPicPr>
                  <pic:blipFill rotWithShape="1">
                    <a:blip r:embed="rId8">
                      <a:extLst>
                        <a:ext uri="{28A0092B-C50C-407E-A947-70E740481C1C}">
                          <a14:useLocalDpi xmlns:a14="http://schemas.microsoft.com/office/drawing/2010/main" val="0"/>
                        </a:ext>
                      </a:extLst>
                    </a:blip>
                    <a:srcRect b="74802"/>
                    <a:stretch/>
                  </pic:blipFill>
                  <pic:spPr bwMode="auto">
                    <a:xfrm>
                      <a:off x="0" y="0"/>
                      <a:ext cx="3122343" cy="786760"/>
                    </a:xfrm>
                    <a:prstGeom prst="rect">
                      <a:avLst/>
                    </a:prstGeom>
                    <a:noFill/>
                    <a:ln>
                      <a:noFill/>
                    </a:ln>
                    <a:extLst>
                      <a:ext uri="{53640926-AAD7-44D8-BBD7-CCE9431645EC}">
                        <a14:shadowObscured xmlns:a14="http://schemas.microsoft.com/office/drawing/2010/main"/>
                      </a:ext>
                    </a:extLst>
                  </pic:spPr>
                </pic:pic>
              </a:graphicData>
            </a:graphic>
          </wp:inline>
        </w:drawing>
      </w:r>
      <w:r w:rsidR="000C74AA">
        <w:rPr>
          <w:noProof/>
        </w:rPr>
        <w:drawing>
          <wp:inline distT="0" distB="0" distL="0" distR="0" wp14:anchorId="55B16FF9" wp14:editId="13218564">
            <wp:extent cx="3092450" cy="779228"/>
            <wp:effectExtent l="0" t="0" r="0" b="1905"/>
            <wp:docPr id="5" name="Picture 5" descr="https://upload.wikimedia.org/wikipedia/commons/thumb/9/9f/Graph-paper.svg/400px-Graph-pap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9/9f/Graph-paper.svg/400px-Graph-paper.svg.png"/>
                    <pic:cNvPicPr>
                      <a:picLocks noChangeAspect="1" noChangeArrowheads="1"/>
                    </pic:cNvPicPr>
                  </pic:nvPicPr>
                  <pic:blipFill rotWithShape="1">
                    <a:blip r:embed="rId8">
                      <a:extLst>
                        <a:ext uri="{28A0092B-C50C-407E-A947-70E740481C1C}">
                          <a14:useLocalDpi xmlns:a14="http://schemas.microsoft.com/office/drawing/2010/main" val="0"/>
                        </a:ext>
                      </a:extLst>
                    </a:blip>
                    <a:srcRect b="74802"/>
                    <a:stretch/>
                  </pic:blipFill>
                  <pic:spPr bwMode="auto">
                    <a:xfrm>
                      <a:off x="0" y="0"/>
                      <a:ext cx="3122343" cy="786760"/>
                    </a:xfrm>
                    <a:prstGeom prst="rect">
                      <a:avLst/>
                    </a:prstGeom>
                    <a:noFill/>
                    <a:ln>
                      <a:noFill/>
                    </a:ln>
                    <a:extLst>
                      <a:ext uri="{53640926-AAD7-44D8-BBD7-CCE9431645EC}">
                        <a14:shadowObscured xmlns:a14="http://schemas.microsoft.com/office/drawing/2010/main"/>
                      </a:ext>
                    </a:extLst>
                  </pic:spPr>
                </pic:pic>
              </a:graphicData>
            </a:graphic>
          </wp:inline>
        </w:drawing>
      </w:r>
    </w:p>
    <w:p w14:paraId="484E892C" w14:textId="37F06667" w:rsidR="00E36C78" w:rsidRDefault="000C74AA" w:rsidP="000C74AA">
      <w:r>
        <w:t>6. Compare and contrast the graphs of the two different functions. Explain what you see in terms of the function rules and the tables.</w:t>
      </w:r>
    </w:p>
    <w:p w14:paraId="3A94144F" w14:textId="77777777" w:rsidR="00771CD3" w:rsidRDefault="00771CD3" w:rsidP="000C74AA"/>
    <w:p w14:paraId="5A6F21BC" w14:textId="77777777" w:rsidR="00771CD3" w:rsidRDefault="00771CD3" w:rsidP="000C74AA"/>
    <w:p w14:paraId="3D07D58A" w14:textId="77777777" w:rsidR="00771CD3" w:rsidRDefault="00771CD3" w:rsidP="000C74AA"/>
    <w:p w14:paraId="0FC2DF45" w14:textId="77777777" w:rsidR="00771CD3" w:rsidRDefault="00771CD3" w:rsidP="000C74AA"/>
    <w:p w14:paraId="7D72613C" w14:textId="77777777" w:rsidR="00771CD3" w:rsidRDefault="00771CD3" w:rsidP="000C74AA"/>
    <w:p w14:paraId="037A1426" w14:textId="77777777" w:rsidR="00771CD3" w:rsidRDefault="00771CD3" w:rsidP="000C74AA"/>
    <w:p w14:paraId="7502CE13" w14:textId="77777777" w:rsidR="00771CD3" w:rsidRDefault="00771CD3" w:rsidP="000C74AA"/>
    <w:p w14:paraId="69F4175A" w14:textId="77777777" w:rsidR="00771CD3" w:rsidRDefault="00771CD3" w:rsidP="000C74AA"/>
    <w:p w14:paraId="6D5F2C30" w14:textId="77777777" w:rsidR="00771CD3" w:rsidRDefault="00771CD3" w:rsidP="000C74AA"/>
    <w:p w14:paraId="63425470" w14:textId="77777777" w:rsidR="00771CD3" w:rsidRDefault="00771CD3" w:rsidP="000C74AA"/>
    <w:p w14:paraId="311A6CC5" w14:textId="014A84AC" w:rsidR="000C74AA" w:rsidRDefault="000C74AA" w:rsidP="00771CD3">
      <w:r>
        <w:t>7. Why is there a difference between the two models? Explain your answer using the information from the tables, graphs, or function rules.</w:t>
      </w:r>
    </w:p>
    <w:p w14:paraId="22D07920" w14:textId="32C394C6" w:rsidR="00771CD3" w:rsidRDefault="00771CD3" w:rsidP="00771CD3"/>
    <w:p w14:paraId="142F2E3C" w14:textId="710D7BC3" w:rsidR="00771CD3" w:rsidRDefault="00771CD3" w:rsidP="00771CD3"/>
    <w:p w14:paraId="2D51E6BB" w14:textId="3A0D71F8" w:rsidR="00771CD3" w:rsidRDefault="00771CD3" w:rsidP="00771CD3"/>
    <w:p w14:paraId="30DA0F5C" w14:textId="388C1536" w:rsidR="00771CD3" w:rsidRDefault="00771CD3" w:rsidP="00771CD3"/>
    <w:p w14:paraId="71169BD2" w14:textId="0B64B403" w:rsidR="00771CD3" w:rsidRDefault="00771CD3" w:rsidP="00771CD3"/>
    <w:p w14:paraId="315AA025" w14:textId="7CBE8919" w:rsidR="00771CD3" w:rsidRDefault="00771CD3" w:rsidP="00771CD3"/>
    <w:p w14:paraId="349E863C" w14:textId="409072E7" w:rsidR="00771CD3" w:rsidRDefault="00771CD3" w:rsidP="00771CD3"/>
    <w:p w14:paraId="0094F039" w14:textId="77777777" w:rsidR="00771CD3" w:rsidRDefault="00771CD3" w:rsidP="00771CD3"/>
    <w:p w14:paraId="5DCB8440" w14:textId="77777777" w:rsidR="000C74AA" w:rsidRDefault="000C74AA" w:rsidP="000C74AA"/>
    <w:p w14:paraId="6A735B53" w14:textId="6ABC81F3" w:rsidR="00E36C78" w:rsidRDefault="000C74AA" w:rsidP="000C74AA">
      <w:r>
        <w:t>8. REFLECTION: Which investment should Amanda use: the CD or the savings account? Explain your reasoning.</w:t>
      </w:r>
    </w:p>
    <w:sectPr w:rsidR="00E36C78" w:rsidSect="0038611C">
      <w:headerReference w:type="default" r:id="rId9"/>
      <w:footerReference w:type="default" r:id="rId10"/>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87ECE" w14:textId="77777777" w:rsidR="007A42CB" w:rsidRDefault="007A42CB" w:rsidP="00422F8F">
      <w:r>
        <w:separator/>
      </w:r>
    </w:p>
  </w:endnote>
  <w:endnote w:type="continuationSeparator" w:id="0">
    <w:p w14:paraId="48958AC9" w14:textId="77777777" w:rsidR="007A42CB" w:rsidRDefault="007A42CB" w:rsidP="00422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E18F0" w14:textId="4219F40B" w:rsidR="00082597" w:rsidRPr="0038611C" w:rsidRDefault="00082597" w:rsidP="0038611C">
    <w:pPr>
      <w:pStyle w:val="Footer"/>
      <w:jc w:val="right"/>
      <w:rPr>
        <w:rFonts w:cs="Times New Roman"/>
        <w:b/>
        <w:i/>
        <w:sz w:val="20"/>
        <w:szCs w:val="20"/>
      </w:rPr>
    </w:pPr>
    <w:r w:rsidRPr="0038611C">
      <w:rPr>
        <w:rFonts w:cs="Times New Roman"/>
        <w:b/>
        <w:i/>
        <w:sz w:val="20"/>
        <w:szCs w:val="20"/>
      </w:rPr>
      <w:t xml:space="preserve">Page </w:t>
    </w:r>
    <w:sdt>
      <w:sdtPr>
        <w:rPr>
          <w:rFonts w:cs="Times New Roman"/>
          <w:b/>
          <w:i/>
          <w:sz w:val="20"/>
          <w:szCs w:val="20"/>
        </w:rPr>
        <w:id w:val="632987066"/>
        <w:docPartObj>
          <w:docPartGallery w:val="Page Numbers (Bottom of Page)"/>
          <w:docPartUnique/>
        </w:docPartObj>
      </w:sdtPr>
      <w:sdtEndPr>
        <w:rPr>
          <w:noProof/>
        </w:rPr>
      </w:sdtEndPr>
      <w:sdtContent>
        <w:r w:rsidRPr="0038611C">
          <w:rPr>
            <w:rFonts w:cs="Times New Roman"/>
            <w:b/>
            <w:i/>
            <w:sz w:val="20"/>
            <w:szCs w:val="20"/>
          </w:rPr>
          <w:fldChar w:fldCharType="begin"/>
        </w:r>
        <w:r w:rsidRPr="0038611C">
          <w:rPr>
            <w:rFonts w:cs="Times New Roman"/>
            <w:b/>
            <w:i/>
            <w:sz w:val="20"/>
            <w:szCs w:val="20"/>
          </w:rPr>
          <w:instrText xml:space="preserve"> PAGE   \* MERGEFORMAT </w:instrText>
        </w:r>
        <w:r w:rsidRPr="0038611C">
          <w:rPr>
            <w:rFonts w:cs="Times New Roman"/>
            <w:b/>
            <w:i/>
            <w:sz w:val="20"/>
            <w:szCs w:val="20"/>
          </w:rPr>
          <w:fldChar w:fldCharType="separate"/>
        </w:r>
        <w:r w:rsidR="00754156">
          <w:rPr>
            <w:rFonts w:cs="Times New Roman"/>
            <w:b/>
            <w:i/>
            <w:noProof/>
            <w:sz w:val="20"/>
            <w:szCs w:val="20"/>
          </w:rPr>
          <w:t>1</w:t>
        </w:r>
        <w:r w:rsidRPr="0038611C">
          <w:rPr>
            <w:rFonts w:cs="Times New Roman"/>
            <w:b/>
            <w:i/>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5C24B" w14:textId="77777777" w:rsidR="007A42CB" w:rsidRDefault="007A42CB" w:rsidP="00422F8F">
      <w:r>
        <w:separator/>
      </w:r>
    </w:p>
  </w:footnote>
  <w:footnote w:type="continuationSeparator" w:id="0">
    <w:p w14:paraId="05F90392" w14:textId="77777777" w:rsidR="007A42CB" w:rsidRDefault="007A42CB" w:rsidP="00422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E18E9" w14:textId="6B8702EC" w:rsidR="00082597" w:rsidRPr="00422F8F" w:rsidRDefault="00082597">
    <w:pPr>
      <w:pStyle w:val="Header"/>
    </w:pPr>
    <w:r w:rsidRPr="00422F8F">
      <w:t xml:space="preserve">Advanced Mathematical Decision Making (AMDM) – </w:t>
    </w:r>
    <w:r w:rsidR="00964B36">
      <w:t>Name__________________________</w:t>
    </w:r>
  </w:p>
  <w:p w14:paraId="380E18EA" w14:textId="41D3A397" w:rsidR="00082597" w:rsidRDefault="00082597">
    <w:pPr>
      <w:pStyle w:val="Header"/>
    </w:pPr>
    <w:r>
      <w:t>Decision Making</w:t>
    </w:r>
    <w:r w:rsidR="005325C7">
      <w:t xml:space="preserve"> in Finance</w:t>
    </w:r>
    <w:r>
      <w:t xml:space="preserve">: </w:t>
    </w:r>
    <w:r w:rsidR="005325C7">
      <w:t>Future Value of an Investment</w:t>
    </w:r>
  </w:p>
  <w:p w14:paraId="380E18EB" w14:textId="4B87C314" w:rsidR="00082597" w:rsidRDefault="005325C7">
    <w:pPr>
      <w:pStyle w:val="Header"/>
    </w:pPr>
    <w:r>
      <w:t>VI</w:t>
    </w:r>
    <w:r w:rsidR="003E07C2">
      <w:t>.</w:t>
    </w:r>
    <w:r>
      <w:t>A</w:t>
    </w:r>
    <w:r w:rsidR="00082597">
      <w:t xml:space="preserve"> Student Activity Sheet </w:t>
    </w:r>
    <w:r w:rsidR="00C56C48">
      <w:t>2</w:t>
    </w:r>
    <w:r w:rsidR="00082597">
      <w:t xml:space="preserve">: </w:t>
    </w:r>
    <w:r w:rsidR="00C56C48">
      <w:t>What Makes Money For You</w:t>
    </w:r>
    <w:r w:rsidR="003E07C2">
      <w:t xml:space="preserve"> </w:t>
    </w:r>
  </w:p>
  <w:p w14:paraId="380E18EC" w14:textId="06048F52" w:rsidR="00082597" w:rsidRDefault="00082597" w:rsidP="006D30D9">
    <w:pPr>
      <w:pStyle w:val="Header"/>
      <w:tabs>
        <w:tab w:val="clear" w:pos="4680"/>
        <w:tab w:val="clear" w:pos="9360"/>
        <w:tab w:val="left" w:pos="7665"/>
      </w:tabs>
    </w:pPr>
  </w:p>
  <w:p w14:paraId="380E18ED" w14:textId="77777777" w:rsidR="00082597" w:rsidRDefault="00082597">
    <w:pPr>
      <w:pStyle w:val="Header"/>
    </w:pPr>
  </w:p>
  <w:p w14:paraId="380E18EE" w14:textId="77777777" w:rsidR="00082597" w:rsidRPr="00422F8F" w:rsidRDefault="00082597">
    <w:pPr>
      <w:pStyle w:val="Header"/>
      <w:rPr>
        <w:rFonts w:ascii="Arial Black" w:hAnsi="Arial Black"/>
        <w:sz w:val="24"/>
        <w:szCs w:val="24"/>
      </w:rPr>
    </w:pPr>
    <w:r w:rsidRPr="00422F8F">
      <w:rPr>
        <w:rFonts w:ascii="Arial Black" w:hAnsi="Arial Black"/>
        <w:sz w:val="24"/>
        <w:szCs w:val="24"/>
      </w:rPr>
      <w:t>Notes Exchange</w:t>
    </w:r>
  </w:p>
  <w:p w14:paraId="380E18EF" w14:textId="77777777" w:rsidR="00082597" w:rsidRDefault="000825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7238"/>
    <w:multiLevelType w:val="hybridMultilevel"/>
    <w:tmpl w:val="A50403D8"/>
    <w:lvl w:ilvl="0" w:tplc="C8226EF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3645E"/>
    <w:multiLevelType w:val="hybridMultilevel"/>
    <w:tmpl w:val="78D61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5D4CE6"/>
    <w:multiLevelType w:val="hybridMultilevel"/>
    <w:tmpl w:val="A1F6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842CA"/>
    <w:multiLevelType w:val="hybridMultilevel"/>
    <w:tmpl w:val="18467E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3882360"/>
    <w:multiLevelType w:val="hybridMultilevel"/>
    <w:tmpl w:val="82266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9C5D10"/>
    <w:multiLevelType w:val="hybridMultilevel"/>
    <w:tmpl w:val="E11A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A76054"/>
    <w:multiLevelType w:val="hybridMultilevel"/>
    <w:tmpl w:val="7C66DA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6AE1A75"/>
    <w:multiLevelType w:val="hybridMultilevel"/>
    <w:tmpl w:val="5622A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3A6BF3"/>
    <w:multiLevelType w:val="hybridMultilevel"/>
    <w:tmpl w:val="0D1E7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98E138F"/>
    <w:multiLevelType w:val="hybridMultilevel"/>
    <w:tmpl w:val="17B85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4"/>
  </w:num>
  <w:num w:numId="4">
    <w:abstractNumId w:val="2"/>
  </w:num>
  <w:num w:numId="5">
    <w:abstractNumId w:val="5"/>
  </w:num>
  <w:num w:numId="6">
    <w:abstractNumId w:val="8"/>
  </w:num>
  <w:num w:numId="7">
    <w:abstractNumId w:val="1"/>
  </w:num>
  <w:num w:numId="8">
    <w:abstractNumId w:val="9"/>
  </w:num>
  <w:num w:numId="9">
    <w:abstractNumId w:val="0"/>
  </w:num>
  <w:num w:numId="1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MLYwtDQyNDAzNjFT0lEKTi0uzszPAykwqQUA/YhVZywAAAA="/>
  </w:docVars>
  <w:rsids>
    <w:rsidRoot w:val="00422F8F"/>
    <w:rsid w:val="00004291"/>
    <w:rsid w:val="00007264"/>
    <w:rsid w:val="00007D93"/>
    <w:rsid w:val="00024F76"/>
    <w:rsid w:val="0002639A"/>
    <w:rsid w:val="00032000"/>
    <w:rsid w:val="00037BB6"/>
    <w:rsid w:val="000604A7"/>
    <w:rsid w:val="000673AE"/>
    <w:rsid w:val="0007016D"/>
    <w:rsid w:val="00080AF7"/>
    <w:rsid w:val="00082597"/>
    <w:rsid w:val="00084729"/>
    <w:rsid w:val="00086F3E"/>
    <w:rsid w:val="0009107C"/>
    <w:rsid w:val="000910AF"/>
    <w:rsid w:val="000912D9"/>
    <w:rsid w:val="00092D9F"/>
    <w:rsid w:val="000B0310"/>
    <w:rsid w:val="000B166F"/>
    <w:rsid w:val="000B3D6C"/>
    <w:rsid w:val="000B3E58"/>
    <w:rsid w:val="000C61F0"/>
    <w:rsid w:val="000C74AA"/>
    <w:rsid w:val="000E26C2"/>
    <w:rsid w:val="000F572C"/>
    <w:rsid w:val="000F6229"/>
    <w:rsid w:val="00100682"/>
    <w:rsid w:val="00100FC2"/>
    <w:rsid w:val="00110A7C"/>
    <w:rsid w:val="00117015"/>
    <w:rsid w:val="0011765E"/>
    <w:rsid w:val="00122552"/>
    <w:rsid w:val="00126B72"/>
    <w:rsid w:val="001363AD"/>
    <w:rsid w:val="00145A26"/>
    <w:rsid w:val="00146265"/>
    <w:rsid w:val="00147A03"/>
    <w:rsid w:val="00147C4D"/>
    <w:rsid w:val="001500B7"/>
    <w:rsid w:val="0015474E"/>
    <w:rsid w:val="00174598"/>
    <w:rsid w:val="00185780"/>
    <w:rsid w:val="00193E13"/>
    <w:rsid w:val="00196546"/>
    <w:rsid w:val="00196D96"/>
    <w:rsid w:val="001A178E"/>
    <w:rsid w:val="001A2BCD"/>
    <w:rsid w:val="001A485C"/>
    <w:rsid w:val="001B1DF2"/>
    <w:rsid w:val="001B2A16"/>
    <w:rsid w:val="001B638B"/>
    <w:rsid w:val="001B6BFB"/>
    <w:rsid w:val="001B7896"/>
    <w:rsid w:val="001C0CAC"/>
    <w:rsid w:val="001C3884"/>
    <w:rsid w:val="001D6AF7"/>
    <w:rsid w:val="001F0552"/>
    <w:rsid w:val="001F1F2D"/>
    <w:rsid w:val="001F2976"/>
    <w:rsid w:val="001F5235"/>
    <w:rsid w:val="001F5DC9"/>
    <w:rsid w:val="00202EF5"/>
    <w:rsid w:val="00205C59"/>
    <w:rsid w:val="00206AC5"/>
    <w:rsid w:val="0020758F"/>
    <w:rsid w:val="00210C36"/>
    <w:rsid w:val="00212D9F"/>
    <w:rsid w:val="00217FDE"/>
    <w:rsid w:val="0022491E"/>
    <w:rsid w:val="0022549B"/>
    <w:rsid w:val="0023287B"/>
    <w:rsid w:val="00234F2F"/>
    <w:rsid w:val="00237DDB"/>
    <w:rsid w:val="002405FF"/>
    <w:rsid w:val="00241674"/>
    <w:rsid w:val="0024181C"/>
    <w:rsid w:val="00243ED1"/>
    <w:rsid w:val="002534C7"/>
    <w:rsid w:val="002630F7"/>
    <w:rsid w:val="00272D70"/>
    <w:rsid w:val="00287659"/>
    <w:rsid w:val="00291392"/>
    <w:rsid w:val="002953FC"/>
    <w:rsid w:val="002A4A27"/>
    <w:rsid w:val="002A5133"/>
    <w:rsid w:val="002B5AF5"/>
    <w:rsid w:val="002C41BC"/>
    <w:rsid w:val="002C5F62"/>
    <w:rsid w:val="002E2617"/>
    <w:rsid w:val="002E541D"/>
    <w:rsid w:val="002F1678"/>
    <w:rsid w:val="002F245A"/>
    <w:rsid w:val="0030049D"/>
    <w:rsid w:val="00314D8D"/>
    <w:rsid w:val="0031673D"/>
    <w:rsid w:val="0033179F"/>
    <w:rsid w:val="00331AB4"/>
    <w:rsid w:val="00336161"/>
    <w:rsid w:val="00336252"/>
    <w:rsid w:val="00341314"/>
    <w:rsid w:val="00343DBD"/>
    <w:rsid w:val="00344E0B"/>
    <w:rsid w:val="00347BC2"/>
    <w:rsid w:val="00350444"/>
    <w:rsid w:val="0035277B"/>
    <w:rsid w:val="003610C9"/>
    <w:rsid w:val="00365810"/>
    <w:rsid w:val="0037267C"/>
    <w:rsid w:val="0037404D"/>
    <w:rsid w:val="0038233F"/>
    <w:rsid w:val="0038611C"/>
    <w:rsid w:val="00393F82"/>
    <w:rsid w:val="003B05F7"/>
    <w:rsid w:val="003B2BD1"/>
    <w:rsid w:val="003B496B"/>
    <w:rsid w:val="003B672E"/>
    <w:rsid w:val="003D2E84"/>
    <w:rsid w:val="003E05C2"/>
    <w:rsid w:val="003E07C2"/>
    <w:rsid w:val="003F32AF"/>
    <w:rsid w:val="00402C2A"/>
    <w:rsid w:val="004148C6"/>
    <w:rsid w:val="00421A05"/>
    <w:rsid w:val="00422F8F"/>
    <w:rsid w:val="00427F68"/>
    <w:rsid w:val="0045028D"/>
    <w:rsid w:val="004517E7"/>
    <w:rsid w:val="00454948"/>
    <w:rsid w:val="00456119"/>
    <w:rsid w:val="00462EDB"/>
    <w:rsid w:val="00466329"/>
    <w:rsid w:val="00470B52"/>
    <w:rsid w:val="00473386"/>
    <w:rsid w:val="004A6DBB"/>
    <w:rsid w:val="004B059F"/>
    <w:rsid w:val="004B06D9"/>
    <w:rsid w:val="004B118F"/>
    <w:rsid w:val="004B59EE"/>
    <w:rsid w:val="004B76BC"/>
    <w:rsid w:val="004C0B62"/>
    <w:rsid w:val="004C7800"/>
    <w:rsid w:val="004E2D19"/>
    <w:rsid w:val="00504E9A"/>
    <w:rsid w:val="00505209"/>
    <w:rsid w:val="00506263"/>
    <w:rsid w:val="005117C4"/>
    <w:rsid w:val="005325C7"/>
    <w:rsid w:val="0053338C"/>
    <w:rsid w:val="00540CF6"/>
    <w:rsid w:val="005428D8"/>
    <w:rsid w:val="00551FCA"/>
    <w:rsid w:val="00557F04"/>
    <w:rsid w:val="00561C3C"/>
    <w:rsid w:val="00563D84"/>
    <w:rsid w:val="00567961"/>
    <w:rsid w:val="005729AC"/>
    <w:rsid w:val="00575F09"/>
    <w:rsid w:val="00584F04"/>
    <w:rsid w:val="00594E41"/>
    <w:rsid w:val="00596EE5"/>
    <w:rsid w:val="005C12AE"/>
    <w:rsid w:val="005C5773"/>
    <w:rsid w:val="005C63EB"/>
    <w:rsid w:val="005D2679"/>
    <w:rsid w:val="005E602A"/>
    <w:rsid w:val="005E6795"/>
    <w:rsid w:val="005E7F3A"/>
    <w:rsid w:val="005F2581"/>
    <w:rsid w:val="006072F5"/>
    <w:rsid w:val="006226ED"/>
    <w:rsid w:val="00632214"/>
    <w:rsid w:val="00635813"/>
    <w:rsid w:val="006445E0"/>
    <w:rsid w:val="006452A7"/>
    <w:rsid w:val="006654BE"/>
    <w:rsid w:val="006654F7"/>
    <w:rsid w:val="00672605"/>
    <w:rsid w:val="00680849"/>
    <w:rsid w:val="00694C76"/>
    <w:rsid w:val="006A22B9"/>
    <w:rsid w:val="006A628A"/>
    <w:rsid w:val="006B0766"/>
    <w:rsid w:val="006C1F8E"/>
    <w:rsid w:val="006D30D9"/>
    <w:rsid w:val="006D4EBC"/>
    <w:rsid w:val="006E415B"/>
    <w:rsid w:val="006E5706"/>
    <w:rsid w:val="006E6FFA"/>
    <w:rsid w:val="006F2E11"/>
    <w:rsid w:val="006F4C14"/>
    <w:rsid w:val="0070446A"/>
    <w:rsid w:val="007101CF"/>
    <w:rsid w:val="007148A4"/>
    <w:rsid w:val="0071696C"/>
    <w:rsid w:val="0072017D"/>
    <w:rsid w:val="00741C19"/>
    <w:rsid w:val="00753C4E"/>
    <w:rsid w:val="00754156"/>
    <w:rsid w:val="00762C45"/>
    <w:rsid w:val="00763561"/>
    <w:rsid w:val="0076357F"/>
    <w:rsid w:val="007650AF"/>
    <w:rsid w:val="00766D88"/>
    <w:rsid w:val="007674E0"/>
    <w:rsid w:val="00771CD3"/>
    <w:rsid w:val="00771D67"/>
    <w:rsid w:val="007727F7"/>
    <w:rsid w:val="007979CD"/>
    <w:rsid w:val="007A1E9D"/>
    <w:rsid w:val="007A42CB"/>
    <w:rsid w:val="007B0D66"/>
    <w:rsid w:val="007B450F"/>
    <w:rsid w:val="007B503D"/>
    <w:rsid w:val="007C23F7"/>
    <w:rsid w:val="007C67E0"/>
    <w:rsid w:val="007D693E"/>
    <w:rsid w:val="007D6EF4"/>
    <w:rsid w:val="007D6F69"/>
    <w:rsid w:val="007E7F97"/>
    <w:rsid w:val="007F2534"/>
    <w:rsid w:val="007F7163"/>
    <w:rsid w:val="007F7856"/>
    <w:rsid w:val="00801852"/>
    <w:rsid w:val="00802CCD"/>
    <w:rsid w:val="00812596"/>
    <w:rsid w:val="0082645F"/>
    <w:rsid w:val="00836AA3"/>
    <w:rsid w:val="0084091F"/>
    <w:rsid w:val="00845CE1"/>
    <w:rsid w:val="00865BB1"/>
    <w:rsid w:val="008749F4"/>
    <w:rsid w:val="00880431"/>
    <w:rsid w:val="0088259C"/>
    <w:rsid w:val="00887CC4"/>
    <w:rsid w:val="0089054E"/>
    <w:rsid w:val="008944FA"/>
    <w:rsid w:val="008956AE"/>
    <w:rsid w:val="008B210A"/>
    <w:rsid w:val="008D032D"/>
    <w:rsid w:val="008D3273"/>
    <w:rsid w:val="008E440C"/>
    <w:rsid w:val="008F2315"/>
    <w:rsid w:val="008F2BE9"/>
    <w:rsid w:val="008F47C2"/>
    <w:rsid w:val="008F4DAF"/>
    <w:rsid w:val="008F633B"/>
    <w:rsid w:val="008F6C15"/>
    <w:rsid w:val="008F6CEC"/>
    <w:rsid w:val="00905F47"/>
    <w:rsid w:val="00907F00"/>
    <w:rsid w:val="00911061"/>
    <w:rsid w:val="00912C7F"/>
    <w:rsid w:val="009159EE"/>
    <w:rsid w:val="00923A13"/>
    <w:rsid w:val="009355E3"/>
    <w:rsid w:val="00944601"/>
    <w:rsid w:val="00946CB9"/>
    <w:rsid w:val="00955F49"/>
    <w:rsid w:val="00964B36"/>
    <w:rsid w:val="009742B8"/>
    <w:rsid w:val="009745F5"/>
    <w:rsid w:val="009905C6"/>
    <w:rsid w:val="0099452E"/>
    <w:rsid w:val="009A075D"/>
    <w:rsid w:val="009A4B87"/>
    <w:rsid w:val="009C00CE"/>
    <w:rsid w:val="009F0F91"/>
    <w:rsid w:val="009F7A00"/>
    <w:rsid w:val="00A01E20"/>
    <w:rsid w:val="00A02A55"/>
    <w:rsid w:val="00A0784D"/>
    <w:rsid w:val="00A07AE9"/>
    <w:rsid w:val="00A1629D"/>
    <w:rsid w:val="00A26A8B"/>
    <w:rsid w:val="00A31C4E"/>
    <w:rsid w:val="00A3512C"/>
    <w:rsid w:val="00A61866"/>
    <w:rsid w:val="00A672DC"/>
    <w:rsid w:val="00A918D9"/>
    <w:rsid w:val="00AB3A49"/>
    <w:rsid w:val="00AB66A2"/>
    <w:rsid w:val="00AC18FC"/>
    <w:rsid w:val="00AC40F1"/>
    <w:rsid w:val="00AD2306"/>
    <w:rsid w:val="00AD764A"/>
    <w:rsid w:val="00AD7A76"/>
    <w:rsid w:val="00AE227B"/>
    <w:rsid w:val="00AF1075"/>
    <w:rsid w:val="00AF54A5"/>
    <w:rsid w:val="00B1202C"/>
    <w:rsid w:val="00B15FC9"/>
    <w:rsid w:val="00B27746"/>
    <w:rsid w:val="00B31318"/>
    <w:rsid w:val="00B317EC"/>
    <w:rsid w:val="00B3453B"/>
    <w:rsid w:val="00B3682E"/>
    <w:rsid w:val="00B47CE7"/>
    <w:rsid w:val="00B609D2"/>
    <w:rsid w:val="00B617B7"/>
    <w:rsid w:val="00B61E7D"/>
    <w:rsid w:val="00B64E28"/>
    <w:rsid w:val="00B70400"/>
    <w:rsid w:val="00B70E25"/>
    <w:rsid w:val="00B72B8E"/>
    <w:rsid w:val="00B747EB"/>
    <w:rsid w:val="00BC2F81"/>
    <w:rsid w:val="00BD1373"/>
    <w:rsid w:val="00BD5EB5"/>
    <w:rsid w:val="00BD78AD"/>
    <w:rsid w:val="00BF0482"/>
    <w:rsid w:val="00BF45C6"/>
    <w:rsid w:val="00BF608E"/>
    <w:rsid w:val="00BF7F27"/>
    <w:rsid w:val="00C00D46"/>
    <w:rsid w:val="00C14363"/>
    <w:rsid w:val="00C157AA"/>
    <w:rsid w:val="00C243C9"/>
    <w:rsid w:val="00C254C7"/>
    <w:rsid w:val="00C2709A"/>
    <w:rsid w:val="00C31FCC"/>
    <w:rsid w:val="00C3596C"/>
    <w:rsid w:val="00C425ED"/>
    <w:rsid w:val="00C56C48"/>
    <w:rsid w:val="00C62762"/>
    <w:rsid w:val="00C64521"/>
    <w:rsid w:val="00C65C8B"/>
    <w:rsid w:val="00C66075"/>
    <w:rsid w:val="00C81D01"/>
    <w:rsid w:val="00C9083D"/>
    <w:rsid w:val="00C90DD9"/>
    <w:rsid w:val="00C93212"/>
    <w:rsid w:val="00C93C47"/>
    <w:rsid w:val="00C955DE"/>
    <w:rsid w:val="00C97A52"/>
    <w:rsid w:val="00CA3109"/>
    <w:rsid w:val="00CA3F12"/>
    <w:rsid w:val="00CB0AB7"/>
    <w:rsid w:val="00CD1F5A"/>
    <w:rsid w:val="00CD2251"/>
    <w:rsid w:val="00CD6B2F"/>
    <w:rsid w:val="00CE1846"/>
    <w:rsid w:val="00CE5AF8"/>
    <w:rsid w:val="00D13E71"/>
    <w:rsid w:val="00D46534"/>
    <w:rsid w:val="00D47D07"/>
    <w:rsid w:val="00D571D2"/>
    <w:rsid w:val="00D57EC0"/>
    <w:rsid w:val="00D65F7A"/>
    <w:rsid w:val="00D704B0"/>
    <w:rsid w:val="00D81CC6"/>
    <w:rsid w:val="00D901D9"/>
    <w:rsid w:val="00DC03FA"/>
    <w:rsid w:val="00DC5EE7"/>
    <w:rsid w:val="00DD4210"/>
    <w:rsid w:val="00DD541A"/>
    <w:rsid w:val="00DD7DC2"/>
    <w:rsid w:val="00DF1940"/>
    <w:rsid w:val="00DF7BDC"/>
    <w:rsid w:val="00E021F9"/>
    <w:rsid w:val="00E331E3"/>
    <w:rsid w:val="00E33505"/>
    <w:rsid w:val="00E33E20"/>
    <w:rsid w:val="00E36C78"/>
    <w:rsid w:val="00E40AD9"/>
    <w:rsid w:val="00E41DDA"/>
    <w:rsid w:val="00E421DA"/>
    <w:rsid w:val="00E447E3"/>
    <w:rsid w:val="00E53BCC"/>
    <w:rsid w:val="00E641B9"/>
    <w:rsid w:val="00E94DEE"/>
    <w:rsid w:val="00E958DD"/>
    <w:rsid w:val="00EB0B99"/>
    <w:rsid w:val="00EB26DC"/>
    <w:rsid w:val="00EB5092"/>
    <w:rsid w:val="00EC24E7"/>
    <w:rsid w:val="00ED5378"/>
    <w:rsid w:val="00ED5A3B"/>
    <w:rsid w:val="00ED6D59"/>
    <w:rsid w:val="00EE5040"/>
    <w:rsid w:val="00EF10B4"/>
    <w:rsid w:val="00EF1A64"/>
    <w:rsid w:val="00EF5F2B"/>
    <w:rsid w:val="00EF7FAD"/>
    <w:rsid w:val="00F15052"/>
    <w:rsid w:val="00F15633"/>
    <w:rsid w:val="00F16739"/>
    <w:rsid w:val="00F20F5F"/>
    <w:rsid w:val="00F339C5"/>
    <w:rsid w:val="00F41BA3"/>
    <w:rsid w:val="00F45FEA"/>
    <w:rsid w:val="00F46AA7"/>
    <w:rsid w:val="00F85EB2"/>
    <w:rsid w:val="00F95AC7"/>
    <w:rsid w:val="00FB0B77"/>
    <w:rsid w:val="00FB3403"/>
    <w:rsid w:val="00FB5ECE"/>
    <w:rsid w:val="00FE0905"/>
    <w:rsid w:val="00FE11D5"/>
    <w:rsid w:val="00FE2E24"/>
    <w:rsid w:val="00FF4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0E1860"/>
  <w15:chartTrackingRefBased/>
  <w15:docId w15:val="{9DFF851B-AFDB-42E7-8A17-38994804D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AD9"/>
    <w:pPr>
      <w:spacing w:after="0" w:line="240"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F8F"/>
    <w:pPr>
      <w:tabs>
        <w:tab w:val="center" w:pos="4680"/>
        <w:tab w:val="right" w:pos="9360"/>
      </w:tabs>
    </w:pPr>
  </w:style>
  <w:style w:type="character" w:customStyle="1" w:styleId="HeaderChar">
    <w:name w:val="Header Char"/>
    <w:basedOn w:val="DefaultParagraphFont"/>
    <w:link w:val="Header"/>
    <w:uiPriority w:val="99"/>
    <w:rsid w:val="00422F8F"/>
  </w:style>
  <w:style w:type="paragraph" w:styleId="Footer">
    <w:name w:val="footer"/>
    <w:basedOn w:val="Normal"/>
    <w:link w:val="FooterChar"/>
    <w:uiPriority w:val="99"/>
    <w:unhideWhenUsed/>
    <w:rsid w:val="00422F8F"/>
    <w:pPr>
      <w:tabs>
        <w:tab w:val="center" w:pos="4680"/>
        <w:tab w:val="right" w:pos="9360"/>
      </w:tabs>
    </w:pPr>
  </w:style>
  <w:style w:type="character" w:customStyle="1" w:styleId="FooterChar">
    <w:name w:val="Footer Char"/>
    <w:basedOn w:val="DefaultParagraphFont"/>
    <w:link w:val="Footer"/>
    <w:uiPriority w:val="99"/>
    <w:rsid w:val="00422F8F"/>
  </w:style>
  <w:style w:type="paragraph" w:styleId="ListParagraph">
    <w:name w:val="List Paragraph"/>
    <w:basedOn w:val="Normal"/>
    <w:uiPriority w:val="34"/>
    <w:qFormat/>
    <w:rsid w:val="007C67E0"/>
    <w:pPr>
      <w:ind w:left="720"/>
      <w:contextualSpacing/>
    </w:pPr>
  </w:style>
  <w:style w:type="paragraph" w:styleId="BalloonText">
    <w:name w:val="Balloon Text"/>
    <w:basedOn w:val="Normal"/>
    <w:link w:val="BalloonTextChar"/>
    <w:uiPriority w:val="99"/>
    <w:semiHidden/>
    <w:unhideWhenUsed/>
    <w:rsid w:val="00272D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D70"/>
    <w:rPr>
      <w:rFonts w:ascii="Segoe UI" w:hAnsi="Segoe UI" w:cs="Segoe UI"/>
      <w:sz w:val="18"/>
      <w:szCs w:val="18"/>
    </w:rPr>
  </w:style>
  <w:style w:type="character" w:styleId="PlaceholderText">
    <w:name w:val="Placeholder Text"/>
    <w:basedOn w:val="DefaultParagraphFont"/>
    <w:uiPriority w:val="99"/>
    <w:semiHidden/>
    <w:rsid w:val="00802CCD"/>
    <w:rPr>
      <w:color w:val="808080"/>
    </w:rPr>
  </w:style>
  <w:style w:type="table" w:styleId="TableGrid">
    <w:name w:val="Table Grid"/>
    <w:basedOn w:val="TableNormal"/>
    <w:uiPriority w:val="39"/>
    <w:rsid w:val="00575F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NS">
    <w:name w:val="NormalANS"/>
    <w:basedOn w:val="Normal"/>
    <w:link w:val="NormalANSChar"/>
    <w:qFormat/>
    <w:rsid w:val="00E40AD9"/>
    <w:pPr>
      <w:ind w:left="720"/>
    </w:pPr>
    <w:rPr>
      <w:rFonts w:ascii="Trebuchet MS" w:hAnsi="Trebuchet MS" w:cs="Times New Roman"/>
      <w:b/>
      <w:sz w:val="24"/>
    </w:rPr>
  </w:style>
  <w:style w:type="character" w:customStyle="1" w:styleId="NormalANSChar">
    <w:name w:val="NormalANS Char"/>
    <w:basedOn w:val="DefaultParagraphFont"/>
    <w:link w:val="NormalANS"/>
    <w:rsid w:val="00E40AD9"/>
    <w:rPr>
      <w:rFonts w:ascii="Trebuchet MS" w:hAnsi="Trebuchet MS" w:cs="Times New Roman"/>
      <w:b/>
      <w:sz w:val="24"/>
    </w:rPr>
  </w:style>
  <w:style w:type="paragraph" w:styleId="Title">
    <w:name w:val="Title"/>
    <w:basedOn w:val="Normal"/>
    <w:next w:val="Normal"/>
    <w:link w:val="TitleChar"/>
    <w:uiPriority w:val="10"/>
    <w:qFormat/>
    <w:rsid w:val="009110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061"/>
    <w:rPr>
      <w:rFonts w:asciiTheme="majorHAnsi" w:eastAsiaTheme="majorEastAsia" w:hAnsiTheme="majorHAnsi" w:cstheme="majorBidi"/>
      <w:spacing w:val="-10"/>
      <w:kern w:val="28"/>
      <w:sz w:val="56"/>
      <w:szCs w:val="56"/>
    </w:rPr>
  </w:style>
  <w:style w:type="table" w:styleId="GridTable4-Accent6">
    <w:name w:val="Grid Table 4 Accent 6"/>
    <w:basedOn w:val="TableNormal"/>
    <w:uiPriority w:val="49"/>
    <w:rsid w:val="00BF048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18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61ABD-7A24-43F0-B47F-15BE4557F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72</Words>
  <Characters>212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ulton County School System</Company>
  <LinksUpToDate>false</LinksUpToDate>
  <CharactersWithSpaces>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ie Leah McLeod</dc:creator>
  <cp:keywords/>
  <dc:description/>
  <cp:lastModifiedBy>Estrada, Karla</cp:lastModifiedBy>
  <cp:revision>5</cp:revision>
  <cp:lastPrinted>2021-02-25T18:19:00Z</cp:lastPrinted>
  <dcterms:created xsi:type="dcterms:W3CDTF">2022-02-18T17:50:00Z</dcterms:created>
  <dcterms:modified xsi:type="dcterms:W3CDTF">2022-02-1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3c538-ec52-435f-ae58-017644bd9513_Enabled">
    <vt:lpwstr>true</vt:lpwstr>
  </property>
  <property fmtid="{D5CDD505-2E9C-101B-9397-08002B2CF9AE}" pid="3" name="MSIP_Label_0ee3c538-ec52-435f-ae58-017644bd9513_SetDate">
    <vt:lpwstr>2021-02-25T18:17:59Z</vt:lpwstr>
  </property>
  <property fmtid="{D5CDD505-2E9C-101B-9397-08002B2CF9AE}" pid="4" name="MSIP_Label_0ee3c538-ec52-435f-ae58-017644bd9513_Method">
    <vt:lpwstr>Standard</vt:lpwstr>
  </property>
  <property fmtid="{D5CDD505-2E9C-101B-9397-08002B2CF9AE}" pid="5" name="MSIP_Label_0ee3c538-ec52-435f-ae58-017644bd9513_Name">
    <vt:lpwstr>0ee3c538-ec52-435f-ae58-017644bd9513</vt:lpwstr>
  </property>
  <property fmtid="{D5CDD505-2E9C-101B-9397-08002B2CF9AE}" pid="6" name="MSIP_Label_0ee3c538-ec52-435f-ae58-017644bd9513_SiteId">
    <vt:lpwstr>0cdcb198-8169-4b70-ba9f-da7e3ba700c2</vt:lpwstr>
  </property>
  <property fmtid="{D5CDD505-2E9C-101B-9397-08002B2CF9AE}" pid="7" name="MSIP_Label_0ee3c538-ec52-435f-ae58-017644bd9513_ActionId">
    <vt:lpwstr>a05fe623-179c-4794-b47b-52523cb7fa38</vt:lpwstr>
  </property>
  <property fmtid="{D5CDD505-2E9C-101B-9397-08002B2CF9AE}" pid="8" name="MSIP_Label_0ee3c538-ec52-435f-ae58-017644bd9513_ContentBits">
    <vt:lpwstr>0</vt:lpwstr>
  </property>
</Properties>
</file>